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62A21" w14:textId="20C6AA7F" w:rsidR="00D34664" w:rsidRDefault="0027717B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Guide de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tion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document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formation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énérale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cernant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élévente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es</w:t>
      </w:r>
      <w:proofErr w:type="spellEnd"/>
      <w:r w:rsidR="00D34664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5203351D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ai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tou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è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par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l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ur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pl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gile a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élépho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l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r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nc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lu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ffair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Vo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locuteur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uv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n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telligent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ccup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t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re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énéra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tic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idé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se fair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fil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écani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Il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'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n plus trè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réabl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adopt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proch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écani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l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o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l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l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tabli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a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fian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c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experti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ins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'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ort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n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and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uples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élépho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pond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divers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rantiro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ccè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ng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n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76FE404" w14:textId="63200E2D" w:rsidR="002E75F3" w:rsidRDefault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C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émati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uv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ro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ê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vert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ronologi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èm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énéra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n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ivea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naissan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je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="0069163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70CAC757" w14:textId="7B7BF86D" w:rsidR="002E75F3" w:rsidRPr="0069163B" w:rsidRDefault="0027717B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Guide de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tion</w:t>
      </w:r>
      <w:proofErr w:type="spellEnd"/>
      <w:r w:rsidR="002E75F3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17D7369C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luta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c'es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kulaschek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l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agen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imple. No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l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inkedIn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p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je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z-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p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proofErr w:type="gram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nten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?</w:t>
      </w:r>
      <w:proofErr w:type="gram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 </w:t>
      </w:r>
    </w:p>
    <w:p w14:paraId="3656C960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(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ttend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pon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it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ri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uset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).</w:t>
      </w:r>
    </w:p>
    <w:p w14:paraId="3A784563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. Huber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j'a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je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p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œ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et je pens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ri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mélior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normé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munica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zo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périeure si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tionni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330AB4D1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Il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ntiel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enn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je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ss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i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imum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p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'il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'ai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op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os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bu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Dan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1 à 2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ut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aire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va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uas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écessai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siteur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s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sui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ei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tact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essentie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tivi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id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soud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blèm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 </w:t>
      </w:r>
    </w:p>
    <w:p w14:paraId="3475CD74" w14:textId="3CC78533" w:rsidR="006660F9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ai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tilis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u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g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accue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ss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rriel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oy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jour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fi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nn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ntiel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miè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ress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repri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rn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étenc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é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rketing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g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mai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blici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ouTube et Facebook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acquisi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veau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Mai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ss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l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fessionnel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ssag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t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actif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ltifonctionne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pt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ffér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iveau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imum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ps</w:t>
      </w:r>
      <w:proofErr w:type="spellEnd"/>
      <w:r w:rsidR="002E390A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2FB584F4" w14:textId="1E01EAB0" w:rsidR="002E390A" w:rsidRPr="0069163B" w:rsidRDefault="0027717B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Comment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e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-elle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produite</w:t>
      </w:r>
      <w:proofErr w:type="spellEnd"/>
      <w:r w:rsidR="002E390A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59570615" w14:textId="5E68FC7D" w:rsidR="003D0E2A" w:rsidRDefault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ticip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tap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spos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deux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uc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clus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rai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pplémentair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No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rt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ga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c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uc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90%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bu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je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evr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taillé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c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lon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termin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tou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bu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ty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ille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our mieux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end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sty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éfér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oyez-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î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ouTub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urr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co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aî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niè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énéral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pla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héti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fi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iss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menc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ar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écis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dé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hétiqu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No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ommand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le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no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ha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c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ai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p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v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â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tud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cep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le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rè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pulair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termin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style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pond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rn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lastRenderedPageBreak/>
        <w:t>concep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labor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crip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oy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sui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vis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prè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oi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labor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cénari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hér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err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éle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acteur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cau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prè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enregistr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x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labor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oryboard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in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</w:t>
      </w:r>
      <w:proofErr w:type="spellEnd"/>
      <w:r w:rsidR="002E390A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8ADBF2D" w14:textId="126D03F5" w:rsidR="0069163B" w:rsidRPr="0069163B" w:rsidRDefault="0027717B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mbien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emps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faut-il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réaliser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e</w:t>
      </w:r>
      <w:proofErr w:type="spellEnd"/>
      <w:r w:rsidR="0069163B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192081AE" w14:textId="0F482FA4" w:rsidR="0069163B" w:rsidRDefault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yen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la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nd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2 à 8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main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maximum. Ce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pend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pidi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c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aquell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nn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fférent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tap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is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êt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liqu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tap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lus vit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evr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mentair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lus vit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r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in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</w:t>
      </w:r>
      <w:proofErr w:type="spellEnd"/>
      <w:r w:rsidR="0069163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E653998" w14:textId="3FB39803" w:rsidR="00D34664" w:rsidRPr="0069163B" w:rsidRDefault="0027717B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mbien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ûterait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elle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icative</w:t>
      </w:r>
      <w:proofErr w:type="spellEnd"/>
      <w:r w:rsidR="00D34664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2B15EFE2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. Huber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is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u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10 an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nten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i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-up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jusqu'à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and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trepris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m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ener Wohn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Bayer.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urchet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c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énéra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tre 2 500 et 5 000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pend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is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ss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p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p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10 000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lus.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inal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pend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ffér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teur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l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style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xi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ivea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ta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fférent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ssi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nti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uv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o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arrate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si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nd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etc. </w:t>
      </w:r>
    </w:p>
    <w:p w14:paraId="03A07909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C'es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m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acha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proofErr w:type="gram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itu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:</w:t>
      </w:r>
      <w:proofErr w:type="gram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rs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nd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ssionnai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utomobile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énéra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rg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éventa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o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nc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nt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pens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l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étho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op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aiss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b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r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éativi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3E501022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Notr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mbi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i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pond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ttent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ie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û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ss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té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nancièr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fi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oi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oy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éci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ri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air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naî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urchet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aquell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uhaiteri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stall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ai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i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féren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fi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oi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air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taillé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j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naissa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è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dge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j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ra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termin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séquen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té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é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è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par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v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clu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2087B53B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Jus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arifi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rsqu'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-up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i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argu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énéra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faire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r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i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pl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trouv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or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énéra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2 500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vec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oup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entrepris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vanch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énéra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i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pond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ur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soi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écifiqu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uv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l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iv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êt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ésenté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à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se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administra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fficile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c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he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i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èr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s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'agi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tou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atteind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objectif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je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t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n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éativité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tteind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bjectif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114059D9" w14:textId="7127C995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Not</w:t>
      </w:r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</w:t>
      </w:r>
      <w:r w:rsidRPr="0027717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:</w:t>
      </w: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uhai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nn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estimat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diquez-lu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mpleme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u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err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ille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v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pons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Il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t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pos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é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icativ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i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2.500.-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6CC3A342" w14:textId="1E6D5344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. Huber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z-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? Non</w:t>
      </w:r>
    </w:p>
    <w:p w14:paraId="285B1B7B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. Huber, j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drai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nc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mercie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t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miè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unio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rè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réabl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J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verra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mièr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sentielles par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-mail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jourd'hui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Il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rai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épondi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u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niè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plus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étaillé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 et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nniez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urchett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x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fin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j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is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u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air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éci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tion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4A3A04F1" w14:textId="77777777" w:rsidR="0027717B" w:rsidRPr="0027717B" w:rsidRDefault="0027717B" w:rsidP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J'espère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oir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uvelles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ientôt</w:t>
      </w:r>
      <w:proofErr w:type="spellEnd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554D67A2" w14:textId="5FCCB035" w:rsidR="00920323" w:rsidRPr="0027717B" w:rsidRDefault="0027717B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Au </w:t>
      </w:r>
      <w:proofErr w:type="spellStart"/>
      <w:r w:rsidRPr="0027717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voir</w:t>
      </w:r>
      <w:proofErr w:type="spellEnd"/>
      <w:r w:rsidR="004276C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sectPr w:rsidR="00920323" w:rsidRPr="0027717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zCwNDAzNTW0NDVS0lEKTi0uzszPAykwrAUA8W1KwSwAAAA="/>
  </w:docVars>
  <w:rsids>
    <w:rsidRoot w:val="00206AD9"/>
    <w:rsid w:val="00206AD9"/>
    <w:rsid w:val="0027717B"/>
    <w:rsid w:val="002E390A"/>
    <w:rsid w:val="002E75F3"/>
    <w:rsid w:val="003D0E2A"/>
    <w:rsid w:val="004276C8"/>
    <w:rsid w:val="0055150D"/>
    <w:rsid w:val="00636382"/>
    <w:rsid w:val="006660F9"/>
    <w:rsid w:val="0069163B"/>
    <w:rsid w:val="00920323"/>
    <w:rsid w:val="00B5177C"/>
    <w:rsid w:val="00B71945"/>
    <w:rsid w:val="00D34664"/>
    <w:rsid w:val="00DE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09CE6"/>
  <w15:chartTrackingRefBased/>
  <w15:docId w15:val="{E173317F-BD6A-4013-89CC-D4CFAAFA3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206AD9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06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6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6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0661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6179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8294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7697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1075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141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822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21</Words>
  <Characters>6435</Characters>
  <Application>Microsoft Office Word</Application>
  <DocSecurity>0</DocSecurity>
  <Lines>53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dcterms:created xsi:type="dcterms:W3CDTF">2021-05-11T09:08:00Z</dcterms:created>
  <dcterms:modified xsi:type="dcterms:W3CDTF">2021-05-11T09:08:00Z</dcterms:modified>
</cp:coreProperties>
</file>